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pain received a score of 88.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pain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pain received a score of</w:t>
      </w:r>
      <w:r>
        <w:t xml:space="preserve"> </w:t>
      </w:r>
      <w:r>
        <w:rPr>
          <w:b/>
        </w:rPr>
        <w:t xml:space="preserve">90.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pain received a score of 75.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pain received a score of 77.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pain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pain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pain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pain received a score of 0.7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pain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pain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pain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pain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pain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pain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pain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pain received a score of 0.4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pain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pai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pai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pai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Spai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pai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Spai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pai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pai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pai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pai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pai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pai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Spai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Spai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Spai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Spai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Spai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Population data compiled from administrative registers in combination with other sources of data, such as a sample survey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1986, 1987, 1988, 1989, 1990, 1991, 1992, 1993, 1994, 1995, 1996, 1997, 1998, 1999, 2000, 2001,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 2003, 2005, 2007,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87, 1988, 1989, 1990, 1991, 1992, 1993, 1994, 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1995, 1997, 2001, 2003, 2006, 2009, 2011, 2014,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ai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Country Report</dc:title>
  <dc:creator>SPI Team</dc:creator>
  <cp:keywords/>
  <dcterms:created xsi:type="dcterms:W3CDTF">2021-05-25T13:27:13Z</dcterms:created>
  <dcterms:modified xsi:type="dcterms:W3CDTF">2021-05-25T13: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